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BF04EB" w14:textId="77777777" w:rsidR="004E40E6" w:rsidRPr="005C2918" w:rsidRDefault="00160195" w:rsidP="005C2918">
      <w:pPr>
        <w:spacing w:line="360" w:lineRule="auto"/>
        <w:rPr>
          <w:b/>
          <w:bCs/>
        </w:rPr>
      </w:pPr>
      <w:bookmarkStart w:id="0" w:name="_GoBack"/>
      <w:r w:rsidRPr="005C2918">
        <w:rPr>
          <w:b/>
          <w:bCs/>
        </w:rPr>
        <w:t xml:space="preserve">UNIWERSYTET ŚLĄSKI W KATOWICACH </w:t>
      </w:r>
    </w:p>
    <w:p w14:paraId="6305D3C6" w14:textId="3FD91794" w:rsidR="001813AA" w:rsidRPr="005C2918" w:rsidRDefault="00160195" w:rsidP="005C2918">
      <w:pPr>
        <w:autoSpaceDE w:val="0"/>
        <w:autoSpaceDN w:val="0"/>
        <w:adjustRightInd w:val="0"/>
        <w:spacing w:line="360" w:lineRule="auto"/>
      </w:pPr>
      <w:r w:rsidRPr="005C2918">
        <w:t xml:space="preserve">poszukuje kandydata/kandydatki na stanowisko </w:t>
      </w:r>
      <w:r w:rsidR="00225E07" w:rsidRPr="005C2918">
        <w:t xml:space="preserve">stypendysty - </w:t>
      </w:r>
      <w:r w:rsidR="00F4060A" w:rsidRPr="005C2918">
        <w:t>doktorant</w:t>
      </w:r>
      <w:r w:rsidR="000E474A" w:rsidRPr="005C2918">
        <w:t>a/doktorantki</w:t>
      </w:r>
      <w:r w:rsidR="00F4060A" w:rsidRPr="005C2918">
        <w:t xml:space="preserve"> </w:t>
      </w:r>
      <w:r w:rsidR="008F21BB" w:rsidRPr="005C2918">
        <w:t xml:space="preserve">w </w:t>
      </w:r>
      <w:r w:rsidR="000E474A" w:rsidRPr="005C2918">
        <w:t xml:space="preserve">projekcie badawczym pn. </w:t>
      </w:r>
      <w:r w:rsidR="001813AA" w:rsidRPr="005C2918">
        <w:rPr>
          <w:color w:val="011535"/>
        </w:rPr>
        <w:t>„</w:t>
      </w:r>
      <w:r w:rsidR="001813AA" w:rsidRPr="005C2918">
        <w:t>Polscy „</w:t>
      </w:r>
      <w:proofErr w:type="spellStart"/>
      <w:r w:rsidR="001813AA" w:rsidRPr="005C2918">
        <w:t>grey</w:t>
      </w:r>
      <w:proofErr w:type="spellEnd"/>
      <w:r w:rsidR="001813AA" w:rsidRPr="005C2918">
        <w:t xml:space="preserve"> </w:t>
      </w:r>
      <w:proofErr w:type="spellStart"/>
      <w:r w:rsidR="001813AA" w:rsidRPr="005C2918">
        <w:t>voters</w:t>
      </w:r>
      <w:proofErr w:type="spellEnd"/>
      <w:r w:rsidR="001813AA" w:rsidRPr="005C2918">
        <w:t>”. Wpływ zmian demograficznych na rynek wyborczy w</w:t>
      </w:r>
      <w:r w:rsidR="005C2918">
        <w:t xml:space="preserve"> </w:t>
      </w:r>
      <w:r w:rsidR="001813AA" w:rsidRPr="005C2918">
        <w:t>Polsce. Studium cyklu wyborczego lat 2023-2025” finansowanego przez Narodowe Centrum</w:t>
      </w:r>
      <w:r w:rsidR="005C2918">
        <w:t xml:space="preserve"> </w:t>
      </w:r>
      <w:r w:rsidR="001813AA" w:rsidRPr="005C2918">
        <w:t>Nauki.</w:t>
      </w:r>
    </w:p>
    <w:p w14:paraId="11512E35" w14:textId="7072FD9D" w:rsidR="000E474A" w:rsidRPr="005C2918" w:rsidRDefault="000E474A" w:rsidP="005C2918">
      <w:pPr>
        <w:spacing w:line="360" w:lineRule="auto"/>
      </w:pPr>
      <w:r w:rsidRPr="005C2918">
        <w:t xml:space="preserve">finansowanego ze środków Narodowe Centrum Nauki w ramach konkursu </w:t>
      </w:r>
      <w:r w:rsidR="001813AA" w:rsidRPr="005C2918">
        <w:t>OPUS 21</w:t>
      </w:r>
    </w:p>
    <w:p w14:paraId="659FE272" w14:textId="77777777" w:rsidR="00160195" w:rsidRPr="005C2918" w:rsidRDefault="00160195" w:rsidP="005C2918">
      <w:pPr>
        <w:spacing w:line="360" w:lineRule="auto"/>
        <w:rPr>
          <w:b/>
          <w:vertAlign w:val="superscript"/>
        </w:rPr>
      </w:pPr>
    </w:p>
    <w:p w14:paraId="41BF28DF" w14:textId="40BB6487" w:rsidR="00160195" w:rsidRPr="005C2918" w:rsidRDefault="00160195" w:rsidP="005C2918">
      <w:pPr>
        <w:spacing w:line="360" w:lineRule="auto"/>
        <w:rPr>
          <w:bCs/>
        </w:rPr>
      </w:pPr>
      <w:r w:rsidRPr="005C2918">
        <w:rPr>
          <w:bCs/>
        </w:rPr>
        <w:t xml:space="preserve">Miejsce pracy: </w:t>
      </w:r>
      <w:r w:rsidR="001813AA" w:rsidRPr="005C2918">
        <w:rPr>
          <w:bCs/>
        </w:rPr>
        <w:t>Instytut Nauk Politycznych</w:t>
      </w:r>
      <w:r w:rsidR="000E474A" w:rsidRPr="005C2918">
        <w:rPr>
          <w:bCs/>
        </w:rPr>
        <w:t xml:space="preserve">, Wydział Nauk Społecznych, Uniwersytet Śląski </w:t>
      </w:r>
      <w:r w:rsidR="005C2918">
        <w:rPr>
          <w:bCs/>
        </w:rPr>
        <w:br/>
      </w:r>
      <w:r w:rsidR="000E474A" w:rsidRPr="005C2918">
        <w:rPr>
          <w:bCs/>
        </w:rPr>
        <w:t>w Katowicach</w:t>
      </w:r>
    </w:p>
    <w:p w14:paraId="5E8FE13C" w14:textId="3C8FD5CF" w:rsidR="000E474A" w:rsidRPr="005C2918" w:rsidRDefault="00160195" w:rsidP="005C2918">
      <w:pPr>
        <w:spacing w:line="360" w:lineRule="auto"/>
        <w:rPr>
          <w:bCs/>
        </w:rPr>
      </w:pPr>
      <w:r w:rsidRPr="005C2918">
        <w:rPr>
          <w:bCs/>
        </w:rPr>
        <w:t>Adres miejsca pracy:</w:t>
      </w:r>
      <w:r w:rsidR="008F21BB" w:rsidRPr="005C2918">
        <w:rPr>
          <w:bCs/>
        </w:rPr>
        <w:t xml:space="preserve"> </w:t>
      </w:r>
      <w:r w:rsidR="000E474A" w:rsidRPr="005C2918">
        <w:rPr>
          <w:bCs/>
        </w:rPr>
        <w:t>ul. Ba</w:t>
      </w:r>
      <w:r w:rsidR="00E5091F" w:rsidRPr="005C2918">
        <w:rPr>
          <w:bCs/>
        </w:rPr>
        <w:t>n</w:t>
      </w:r>
      <w:r w:rsidR="000E474A" w:rsidRPr="005C2918">
        <w:rPr>
          <w:bCs/>
        </w:rPr>
        <w:t xml:space="preserve">kowa 11, 40-007 Katowice </w:t>
      </w:r>
    </w:p>
    <w:p w14:paraId="73395BC4" w14:textId="57709139" w:rsidR="00160195" w:rsidRPr="005C2918" w:rsidRDefault="00160195" w:rsidP="005C2918">
      <w:pPr>
        <w:spacing w:line="360" w:lineRule="auto"/>
        <w:rPr>
          <w:bCs/>
        </w:rPr>
      </w:pPr>
      <w:r w:rsidRPr="005C2918">
        <w:rPr>
          <w:bCs/>
        </w:rPr>
        <w:t>Liczba dostępnych stanowisk:</w:t>
      </w:r>
      <w:r w:rsidR="000E474A" w:rsidRPr="005C2918">
        <w:rPr>
          <w:bCs/>
        </w:rPr>
        <w:t xml:space="preserve"> </w:t>
      </w:r>
      <w:r w:rsidR="001813AA" w:rsidRPr="005C2918">
        <w:rPr>
          <w:bCs/>
        </w:rPr>
        <w:t>1</w:t>
      </w:r>
      <w:r w:rsidRPr="005C2918">
        <w:rPr>
          <w:bCs/>
        </w:rPr>
        <w:t xml:space="preserve"> </w:t>
      </w:r>
    </w:p>
    <w:p w14:paraId="0B15E2CE" w14:textId="77777777" w:rsidR="009F2BA4" w:rsidRPr="005C2918" w:rsidRDefault="009F2BA4" w:rsidP="005C2918">
      <w:pPr>
        <w:spacing w:before="120" w:line="360" w:lineRule="auto"/>
        <w:rPr>
          <w:b/>
          <w:bCs/>
        </w:rPr>
      </w:pPr>
    </w:p>
    <w:p w14:paraId="2498E5B7" w14:textId="3669BDA8" w:rsidR="004E40E6" w:rsidRPr="0081578D" w:rsidRDefault="00160195" w:rsidP="005C2918">
      <w:pPr>
        <w:spacing w:before="120" w:line="360" w:lineRule="auto"/>
        <w:rPr>
          <w:b/>
          <w:bCs/>
        </w:rPr>
      </w:pPr>
      <w:r w:rsidRPr="005C2918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1EBD667" wp14:editId="1F8CF26E">
                <wp:simplePos x="0" y="0"/>
                <wp:positionH relativeFrom="column">
                  <wp:posOffset>-5715</wp:posOffset>
                </wp:positionH>
                <wp:positionV relativeFrom="paragraph">
                  <wp:posOffset>5080</wp:posOffset>
                </wp:positionV>
                <wp:extent cx="6120000" cy="0"/>
                <wp:effectExtent l="0" t="0" r="0" b="0"/>
                <wp:wrapNone/>
                <wp:docPr id="3" name="Łącznik prosty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 bwMode="auto">
                        <a:xfrm>
                          <a:off x="0" y="0"/>
                          <a:ext cx="612000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002D5B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a="http://schemas.openxmlformats.org/drawingml/2006/main">
            <w:pict>
              <v:line id="Łącznik prosty 5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spid="_x0000_s1026" strokecolor="#002d5b" strokeweight=".5pt" from="-.45pt,.4pt" to="481.45pt,.4pt" w14:anchorId="71C5B4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">
                <v:stroke joinstyle="miter"/>
              </v:line>
            </w:pict>
          </mc:Fallback>
        </mc:AlternateContent>
      </w:r>
      <w:r w:rsidRPr="0081578D">
        <w:rPr>
          <w:b/>
          <w:bCs/>
        </w:rPr>
        <w:t>GŁÓWNE OBOWIĄZKI:</w:t>
      </w:r>
    </w:p>
    <w:p w14:paraId="119D9A72" w14:textId="663AB4AB" w:rsidR="00FB6148" w:rsidRPr="0081578D" w:rsidRDefault="00FB6148" w:rsidP="005C2918">
      <w:pPr>
        <w:spacing w:before="120" w:line="360" w:lineRule="auto"/>
        <w:rPr>
          <w:b/>
          <w:bCs/>
        </w:rPr>
      </w:pPr>
    </w:p>
    <w:p w14:paraId="59617C3E" w14:textId="2E529330" w:rsidR="00E5091F" w:rsidRPr="005C2918" w:rsidRDefault="001813AA" w:rsidP="005C2918">
      <w:pPr>
        <w:pStyle w:val="Akapitzlist"/>
        <w:numPr>
          <w:ilvl w:val="0"/>
          <w:numId w:val="15"/>
        </w:numPr>
        <w:spacing w:line="360" w:lineRule="auto"/>
      </w:pPr>
      <w:r w:rsidRPr="005C2918">
        <w:rPr>
          <w:color w:val="000000"/>
        </w:rPr>
        <w:t>koordynowanie prac zespołu terenowego prowadzącego badania przedwyborcze i powyborcze,</w:t>
      </w:r>
    </w:p>
    <w:p w14:paraId="7531F93B" w14:textId="2171E49E" w:rsidR="00FB6148" w:rsidRPr="005C2918" w:rsidRDefault="001813AA" w:rsidP="005C2918">
      <w:pPr>
        <w:pStyle w:val="Akapitzlist"/>
        <w:numPr>
          <w:ilvl w:val="0"/>
          <w:numId w:val="15"/>
        </w:numPr>
        <w:spacing w:line="360" w:lineRule="auto"/>
      </w:pPr>
      <w:r w:rsidRPr="005C2918">
        <w:rPr>
          <w:color w:val="000000"/>
        </w:rPr>
        <w:t>pośrednictwo pomiędzy kierownikiem</w:t>
      </w:r>
      <w:r w:rsidR="008A3F29" w:rsidRPr="005C2918">
        <w:rPr>
          <w:color w:val="000000"/>
        </w:rPr>
        <w:t xml:space="preserve"> projektu</w:t>
      </w:r>
      <w:r w:rsidRPr="005C2918">
        <w:rPr>
          <w:color w:val="000000"/>
        </w:rPr>
        <w:t xml:space="preserve"> a zespołem terenowym,</w:t>
      </w:r>
    </w:p>
    <w:p w14:paraId="14BB8BF6" w14:textId="086C6710" w:rsidR="00E5091F" w:rsidRPr="005C2918" w:rsidRDefault="001813AA" w:rsidP="005C2918">
      <w:pPr>
        <w:pStyle w:val="Akapitzlist"/>
        <w:numPr>
          <w:ilvl w:val="0"/>
          <w:numId w:val="15"/>
        </w:numPr>
        <w:spacing w:line="360" w:lineRule="auto"/>
      </w:pPr>
      <w:r w:rsidRPr="005C2918">
        <w:rPr>
          <w:color w:val="000000" w:themeColor="text1"/>
        </w:rPr>
        <w:t>prowadzenie dokumentacji i archiwizacja danych zespołu badawczego i zespołu terenowego: zbieranie danych od poszczególnych członków, transmisja zbiorczych plików.</w:t>
      </w:r>
    </w:p>
    <w:p w14:paraId="5AB345D6" w14:textId="77777777" w:rsidR="000B3DF2" w:rsidRPr="0081578D" w:rsidRDefault="000B3DF2" w:rsidP="005C2918">
      <w:pPr>
        <w:pStyle w:val="Akapitzlist"/>
        <w:spacing w:line="360" w:lineRule="auto"/>
        <w:rPr>
          <w:bCs/>
        </w:rPr>
      </w:pPr>
    </w:p>
    <w:p w14:paraId="5FDBA75D" w14:textId="08B08D94" w:rsidR="00FC75A5" w:rsidRPr="005C2918" w:rsidRDefault="00160195" w:rsidP="005C2918">
      <w:pPr>
        <w:spacing w:line="360" w:lineRule="auto"/>
        <w:rPr>
          <w:b/>
          <w:bCs/>
          <w:lang w:val="en-GB"/>
        </w:rPr>
      </w:pPr>
      <w:r w:rsidRPr="005C2918">
        <w:rPr>
          <w:b/>
          <w:bCs/>
          <w:lang w:val="en-GB"/>
        </w:rPr>
        <w:t>WYMAGANIA KWALIFIKACYJNE:</w:t>
      </w:r>
    </w:p>
    <w:p w14:paraId="50ED1B34" w14:textId="77777777" w:rsidR="001813AA" w:rsidRPr="00900D59" w:rsidRDefault="001813AA" w:rsidP="005C2918">
      <w:pPr>
        <w:pStyle w:val="Akapitzlist"/>
        <w:numPr>
          <w:ilvl w:val="0"/>
          <w:numId w:val="16"/>
        </w:numPr>
        <w:spacing w:line="360" w:lineRule="auto"/>
      </w:pPr>
      <w:r w:rsidRPr="00900D59">
        <w:t xml:space="preserve">doświadczenie w badaniach prowadzonych za pomocą kwestionariusza wywiadu </w:t>
      </w:r>
    </w:p>
    <w:p w14:paraId="69D27D82" w14:textId="3C4DB34C" w:rsidR="001813AA" w:rsidRPr="00900D59" w:rsidRDefault="001813AA" w:rsidP="005C2918">
      <w:pPr>
        <w:pStyle w:val="Akapitzlist"/>
        <w:numPr>
          <w:ilvl w:val="0"/>
          <w:numId w:val="16"/>
        </w:numPr>
        <w:spacing w:line="360" w:lineRule="auto"/>
      </w:pPr>
      <w:r w:rsidRPr="00900D59">
        <w:t xml:space="preserve">obsługa plików służących do kodowania danych jakościowych </w:t>
      </w:r>
    </w:p>
    <w:p w14:paraId="5BC83DDA" w14:textId="2FC7EE2F" w:rsidR="4228743C" w:rsidRPr="00900D59" w:rsidRDefault="4228743C" w:rsidP="005C2918">
      <w:pPr>
        <w:pStyle w:val="Akapitzlist"/>
        <w:numPr>
          <w:ilvl w:val="0"/>
          <w:numId w:val="16"/>
        </w:numPr>
        <w:spacing w:line="360" w:lineRule="auto"/>
      </w:pPr>
      <w:r w:rsidRPr="00900D59">
        <w:rPr>
          <w:rFonts w:eastAsia="Arial"/>
          <w:color w:val="000000" w:themeColor="text1"/>
        </w:rPr>
        <w:t>biegła znajomość języka angielskiego w mowie i piśmie.</w:t>
      </w:r>
    </w:p>
    <w:p w14:paraId="3E869C65" w14:textId="783424BA" w:rsidR="00E5091F" w:rsidRPr="00900D59" w:rsidRDefault="001813AA" w:rsidP="005C2918">
      <w:pPr>
        <w:pStyle w:val="Akapitzlist"/>
        <w:numPr>
          <w:ilvl w:val="0"/>
          <w:numId w:val="16"/>
        </w:numPr>
        <w:spacing w:line="360" w:lineRule="auto"/>
      </w:pPr>
      <w:r w:rsidRPr="00900D59">
        <w:t>wysoka motywacja do pracy</w:t>
      </w:r>
    </w:p>
    <w:p w14:paraId="43942138" w14:textId="07A184B0" w:rsidR="002B2C04" w:rsidRPr="00900D59" w:rsidRDefault="00FC75A5" w:rsidP="008F5FD0">
      <w:pPr>
        <w:pStyle w:val="Akapitzlist"/>
        <w:numPr>
          <w:ilvl w:val="0"/>
          <w:numId w:val="16"/>
        </w:numPr>
        <w:spacing w:line="360" w:lineRule="auto"/>
        <w:rPr>
          <w:b/>
          <w:bCs/>
        </w:rPr>
      </w:pPr>
      <w:r w:rsidRPr="00900D59">
        <w:t>status doktoranta</w:t>
      </w:r>
      <w:r w:rsidR="00900D59" w:rsidRPr="00900D59">
        <w:t xml:space="preserve"> lub </w:t>
      </w:r>
      <w:r w:rsidRPr="00900D59">
        <w:t>uczestnika studiów doktoranckich</w:t>
      </w:r>
      <w:r w:rsidRPr="00FC75A5">
        <w:t xml:space="preserve"> </w:t>
      </w:r>
    </w:p>
    <w:p w14:paraId="5A6BF91A" w14:textId="77777777" w:rsidR="00900D59" w:rsidRPr="005C2918" w:rsidRDefault="00900D59" w:rsidP="00900D59">
      <w:pPr>
        <w:pStyle w:val="Akapitzlist"/>
        <w:spacing w:line="360" w:lineRule="auto"/>
        <w:ind w:left="1069"/>
        <w:rPr>
          <w:b/>
          <w:bCs/>
        </w:rPr>
      </w:pPr>
    </w:p>
    <w:p w14:paraId="0A95B60A" w14:textId="789CB057" w:rsidR="00160195" w:rsidRPr="005C2918" w:rsidRDefault="00160195" w:rsidP="005C2918">
      <w:pPr>
        <w:spacing w:line="360" w:lineRule="auto"/>
        <w:rPr>
          <w:b/>
          <w:bCs/>
        </w:rPr>
      </w:pPr>
      <w:r w:rsidRPr="005C2918">
        <w:rPr>
          <w:b/>
          <w:bCs/>
        </w:rPr>
        <w:t>OFERUJEMY:</w:t>
      </w:r>
    </w:p>
    <w:p w14:paraId="0CC5EAAD" w14:textId="141884E3" w:rsidR="003F1537" w:rsidRPr="005C2918" w:rsidRDefault="003F1537" w:rsidP="005C2918">
      <w:pPr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100" w:beforeAutospacing="1" w:after="100" w:afterAutospacing="1" w:line="360" w:lineRule="auto"/>
        <w:rPr>
          <w:color w:val="000000"/>
        </w:rPr>
      </w:pPr>
      <w:r w:rsidRPr="005C2918">
        <w:rPr>
          <w:color w:val="000000"/>
        </w:rPr>
        <w:t xml:space="preserve">zatrudnienie na podstawie umowy stypendialnej na czas określony </w:t>
      </w:r>
      <w:r w:rsidR="00EB2435">
        <w:rPr>
          <w:color w:val="000000"/>
        </w:rPr>
        <w:t>tj. do 31.11.2025</w:t>
      </w:r>
    </w:p>
    <w:p w14:paraId="061D0224" w14:textId="0A111B25" w:rsidR="00812D67" w:rsidRPr="005C2918" w:rsidRDefault="003F1537" w:rsidP="005C2918">
      <w:pPr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100" w:beforeAutospacing="1" w:after="100" w:afterAutospacing="1" w:line="360" w:lineRule="auto"/>
        <w:rPr>
          <w:color w:val="000000"/>
        </w:rPr>
      </w:pPr>
      <w:r w:rsidRPr="005C2918">
        <w:rPr>
          <w:color w:val="000000"/>
        </w:rPr>
        <w:t xml:space="preserve">wynagrodzenie 1000,00 zł miesięcznie </w:t>
      </w:r>
    </w:p>
    <w:p w14:paraId="50117BE7" w14:textId="31DE73F0" w:rsidR="002B2C04" w:rsidRPr="005C2918" w:rsidRDefault="002B2C04" w:rsidP="005C2918">
      <w:pPr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100" w:beforeAutospacing="1" w:after="100" w:afterAutospacing="1" w:line="360" w:lineRule="auto"/>
        <w:rPr>
          <w:color w:val="000000"/>
        </w:rPr>
      </w:pPr>
      <w:r w:rsidRPr="005C2918">
        <w:rPr>
          <w:color w:val="000000"/>
        </w:rPr>
        <w:t>prac</w:t>
      </w:r>
      <w:r w:rsidR="008A3F29" w:rsidRPr="005C2918">
        <w:rPr>
          <w:color w:val="000000"/>
        </w:rPr>
        <w:t xml:space="preserve">ę </w:t>
      </w:r>
      <w:r w:rsidRPr="005C2918">
        <w:rPr>
          <w:color w:val="000000"/>
        </w:rPr>
        <w:t xml:space="preserve">o charakterze </w:t>
      </w:r>
      <w:r w:rsidR="000951D8" w:rsidRPr="005C2918">
        <w:rPr>
          <w:color w:val="000000"/>
        </w:rPr>
        <w:t>badawczym</w:t>
      </w:r>
    </w:p>
    <w:p w14:paraId="49CB3871" w14:textId="355B8B4E" w:rsidR="002B2C04" w:rsidRPr="005C2918" w:rsidRDefault="00176415" w:rsidP="005C2918">
      <w:pPr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100" w:beforeAutospacing="1" w:after="100" w:afterAutospacing="1" w:line="360" w:lineRule="auto"/>
        <w:rPr>
          <w:color w:val="000000"/>
        </w:rPr>
      </w:pPr>
      <w:r w:rsidRPr="005C2918">
        <w:rPr>
          <w:color w:val="000000"/>
        </w:rPr>
        <w:lastRenderedPageBreak/>
        <w:t>udział w szkoleniach z zakresu prowadzenia badań</w:t>
      </w:r>
    </w:p>
    <w:p w14:paraId="36438C6B" w14:textId="700C686E" w:rsidR="00114F99" w:rsidRPr="005C2918" w:rsidRDefault="00114F99" w:rsidP="005C2918">
      <w:pPr>
        <w:spacing w:before="120" w:line="360" w:lineRule="auto"/>
      </w:pPr>
    </w:p>
    <w:p w14:paraId="2EB1A02E" w14:textId="77777777" w:rsidR="00160195" w:rsidRPr="005C2918" w:rsidRDefault="00160195" w:rsidP="005C2918">
      <w:pPr>
        <w:spacing w:line="360" w:lineRule="auto"/>
        <w:rPr>
          <w:b/>
          <w:bCs/>
        </w:rPr>
      </w:pPr>
      <w:r w:rsidRPr="005C2918">
        <w:rPr>
          <w:b/>
          <w:bCs/>
        </w:rPr>
        <w:t>WYMAGANE DOKUMENTY:</w:t>
      </w:r>
    </w:p>
    <w:p w14:paraId="2ED7F6CD" w14:textId="6882F02C" w:rsidR="005C2918" w:rsidRPr="005C2918" w:rsidRDefault="3E80A957" w:rsidP="005C2918">
      <w:pPr>
        <w:pStyle w:val="Akapitzlist"/>
        <w:keepNext/>
        <w:numPr>
          <w:ilvl w:val="0"/>
          <w:numId w:val="19"/>
        </w:numPr>
        <w:spacing w:line="360" w:lineRule="auto"/>
        <w:rPr>
          <w:bCs/>
        </w:rPr>
      </w:pPr>
      <w:r w:rsidRPr="005C2918">
        <w:rPr>
          <w:bCs/>
        </w:rPr>
        <w:t>List motywacyjny</w:t>
      </w:r>
      <w:r w:rsidR="005C2918">
        <w:rPr>
          <w:bCs/>
        </w:rPr>
        <w:t>;</w:t>
      </w:r>
    </w:p>
    <w:p w14:paraId="04FB68E6" w14:textId="0244BF80" w:rsidR="008A3F29" w:rsidRPr="005C2918" w:rsidRDefault="3E80A957" w:rsidP="005C2918">
      <w:pPr>
        <w:pStyle w:val="Akapitzlist"/>
        <w:keepNext/>
        <w:numPr>
          <w:ilvl w:val="0"/>
          <w:numId w:val="19"/>
        </w:numPr>
        <w:spacing w:line="360" w:lineRule="auto"/>
        <w:rPr>
          <w:bCs/>
        </w:rPr>
      </w:pPr>
      <w:r w:rsidRPr="005C2918">
        <w:rPr>
          <w:bCs/>
        </w:rPr>
        <w:t>CV z opisem dorobku naukowego i danymi do kontaktu</w:t>
      </w:r>
      <w:r w:rsidR="005C2918">
        <w:rPr>
          <w:bCs/>
        </w:rPr>
        <w:t>;</w:t>
      </w:r>
    </w:p>
    <w:p w14:paraId="20BC07C6" w14:textId="39892F3F" w:rsidR="005C2918" w:rsidRPr="005C2918" w:rsidRDefault="3E80A957" w:rsidP="005C2918">
      <w:pPr>
        <w:pStyle w:val="Akapitzlist"/>
        <w:keepNext/>
        <w:numPr>
          <w:ilvl w:val="0"/>
          <w:numId w:val="19"/>
        </w:numPr>
        <w:spacing w:line="360" w:lineRule="auto"/>
        <w:rPr>
          <w:bCs/>
        </w:rPr>
      </w:pPr>
      <w:r w:rsidRPr="005C2918">
        <w:rPr>
          <w:bCs/>
        </w:rPr>
        <w:t>Zaświadczenie potwierdzające status doktoranta</w:t>
      </w:r>
      <w:r w:rsidR="005C2918">
        <w:rPr>
          <w:bCs/>
        </w:rPr>
        <w:t>;</w:t>
      </w:r>
      <w:r w:rsidRPr="005C2918">
        <w:rPr>
          <w:bCs/>
        </w:rPr>
        <w:t xml:space="preserve"> </w:t>
      </w:r>
    </w:p>
    <w:p w14:paraId="18FE065A" w14:textId="5EE66405" w:rsidR="00D1597A" w:rsidRPr="005C2918" w:rsidRDefault="3E80A957" w:rsidP="005C2918">
      <w:pPr>
        <w:pStyle w:val="Akapitzlist"/>
        <w:keepNext/>
        <w:numPr>
          <w:ilvl w:val="0"/>
          <w:numId w:val="19"/>
        </w:numPr>
        <w:spacing w:line="360" w:lineRule="auto"/>
        <w:rPr>
          <w:bCs/>
        </w:rPr>
      </w:pPr>
      <w:r w:rsidRPr="005C2918">
        <w:rPr>
          <w:bCs/>
        </w:rPr>
        <w:t>Skan dyplomu ukończenia studiów magisterskich</w:t>
      </w:r>
      <w:r w:rsidR="005C2918">
        <w:rPr>
          <w:bCs/>
        </w:rPr>
        <w:t>;</w:t>
      </w:r>
    </w:p>
    <w:p w14:paraId="6387DA90" w14:textId="231C1CBB" w:rsidR="00D1597A" w:rsidRPr="005C2918" w:rsidRDefault="005C2918" w:rsidP="005C2918">
      <w:pPr>
        <w:pStyle w:val="Akapitzlist"/>
        <w:keepNext/>
        <w:numPr>
          <w:ilvl w:val="0"/>
          <w:numId w:val="19"/>
        </w:numPr>
        <w:spacing w:line="360" w:lineRule="auto"/>
        <w:rPr>
          <w:bCs/>
        </w:rPr>
      </w:pPr>
      <w:r w:rsidRPr="005C2918">
        <w:rPr>
          <w:rFonts w:eastAsia="Arial"/>
          <w:color w:val="000000" w:themeColor="text1"/>
        </w:rPr>
        <w:t>W</w:t>
      </w:r>
      <w:r w:rsidR="00D1597A" w:rsidRPr="005C2918">
        <w:rPr>
          <w:rFonts w:eastAsia="Arial"/>
          <w:color w:val="000000" w:themeColor="text1"/>
        </w:rPr>
        <w:t>ykaz publikacji i prezentacji konferencyjnych;</w:t>
      </w:r>
    </w:p>
    <w:p w14:paraId="115318BA" w14:textId="77777777" w:rsidR="00D1597A" w:rsidRPr="005C2918" w:rsidRDefault="3E80A957" w:rsidP="005C2918">
      <w:pPr>
        <w:pStyle w:val="Akapitzlist"/>
        <w:keepNext/>
        <w:numPr>
          <w:ilvl w:val="0"/>
          <w:numId w:val="19"/>
        </w:numPr>
        <w:spacing w:line="360" w:lineRule="auto"/>
        <w:rPr>
          <w:bCs/>
        </w:rPr>
      </w:pPr>
      <w:r w:rsidRPr="005C2918">
        <w:rPr>
          <w:bCs/>
        </w:rPr>
        <w:t xml:space="preserve">List referencyjny opiekuna naukowego, promotora lub innego samodzielnego pracownika naukowego. </w:t>
      </w:r>
    </w:p>
    <w:p w14:paraId="5C7F3B68" w14:textId="77777777" w:rsidR="00D1597A" w:rsidRPr="005C2918" w:rsidRDefault="00D1597A" w:rsidP="005C2918">
      <w:pPr>
        <w:keepNext/>
        <w:spacing w:after="120" w:line="360" w:lineRule="auto"/>
      </w:pPr>
    </w:p>
    <w:p w14:paraId="75F9F7FD" w14:textId="77777777" w:rsidR="00900D59" w:rsidRDefault="005C2918" w:rsidP="005C2918">
      <w:pPr>
        <w:keepNext/>
        <w:spacing w:before="120" w:after="120" w:line="360" w:lineRule="auto"/>
        <w:rPr>
          <w:b/>
          <w:bCs/>
        </w:rPr>
      </w:pPr>
      <w:r w:rsidRPr="005C2918">
        <w:rPr>
          <w:bCs/>
        </w:rPr>
        <w:t xml:space="preserve">Dokumenty </w:t>
      </w:r>
      <w:r w:rsidR="008A3F29" w:rsidRPr="005C2918">
        <w:rPr>
          <w:bCs/>
        </w:rPr>
        <w:t>należy składać drogą e-mailową na adres</w:t>
      </w:r>
      <w:r w:rsidRPr="005C2918">
        <w:rPr>
          <w:bCs/>
        </w:rPr>
        <w:t>:</w:t>
      </w:r>
      <w:r w:rsidR="008A3F29" w:rsidRPr="005C2918">
        <w:rPr>
          <w:bCs/>
        </w:rPr>
        <w:t xml:space="preserve">    agnieszka.turska-kawa@us.edu.pl</w:t>
      </w:r>
      <w:r w:rsidR="008A3F29" w:rsidRPr="005C2918">
        <w:br/>
      </w:r>
      <w:r w:rsidR="3E80A957" w:rsidRPr="005C2918">
        <w:rPr>
          <w:b/>
          <w:bCs/>
        </w:rPr>
        <w:t xml:space="preserve"> </w:t>
      </w:r>
    </w:p>
    <w:p w14:paraId="578428ED" w14:textId="7108B44E" w:rsidR="00160195" w:rsidRPr="005C2918" w:rsidRDefault="00160195" w:rsidP="005C2918">
      <w:pPr>
        <w:keepNext/>
        <w:spacing w:before="120" w:after="120" w:line="360" w:lineRule="auto"/>
        <w:rPr>
          <w:b/>
          <w:bCs/>
        </w:rPr>
      </w:pPr>
      <w:r w:rsidRPr="005C2918">
        <w:rPr>
          <w:b/>
          <w:bCs/>
        </w:rPr>
        <w:t>ZGŁOSZENIA:</w:t>
      </w:r>
    </w:p>
    <w:p w14:paraId="0422E3B1" w14:textId="77777777" w:rsidR="00160195" w:rsidRPr="005C2918" w:rsidRDefault="00160195" w:rsidP="005C2918">
      <w:pPr>
        <w:spacing w:line="360" w:lineRule="auto"/>
      </w:pPr>
      <w:r w:rsidRPr="005C2918">
        <w:t>Przesłanie oferty pracy w odpowiedzi na niniejsze zgłoszenie oznacza przyjęcie do wiadomości treści klauzuli informacyjnej RODO dla kandydatów do pracy.</w:t>
      </w:r>
    </w:p>
    <w:p w14:paraId="4985BDBD" w14:textId="77777777" w:rsidR="00160195" w:rsidRPr="005C2918" w:rsidRDefault="00160195" w:rsidP="005C2918">
      <w:pPr>
        <w:spacing w:line="360" w:lineRule="auto"/>
      </w:pPr>
    </w:p>
    <w:p w14:paraId="2ACCDD98" w14:textId="6A51467D" w:rsidR="00160195" w:rsidRPr="005C2918" w:rsidRDefault="00160195" w:rsidP="005C2918">
      <w:pPr>
        <w:spacing w:line="360" w:lineRule="auto"/>
      </w:pPr>
      <w:r w:rsidRPr="005C2918">
        <w:t xml:space="preserve">Wymagane dokumenty należy złożyć w formie </w:t>
      </w:r>
      <w:r w:rsidR="00853295" w:rsidRPr="005C2918">
        <w:t>elektronicznej</w:t>
      </w:r>
      <w:r w:rsidRPr="005C2918">
        <w:t xml:space="preserve"> do dnia </w:t>
      </w:r>
      <w:r w:rsidR="005C2918" w:rsidRPr="005C2918">
        <w:rPr>
          <w:b/>
          <w:bCs/>
        </w:rPr>
        <w:t>0</w:t>
      </w:r>
      <w:r w:rsidR="00877F74">
        <w:rPr>
          <w:b/>
          <w:bCs/>
        </w:rPr>
        <w:t>3</w:t>
      </w:r>
      <w:r w:rsidR="005C2918" w:rsidRPr="005C2918">
        <w:rPr>
          <w:b/>
          <w:bCs/>
        </w:rPr>
        <w:t>.05.2024</w:t>
      </w:r>
      <w:r w:rsidRPr="005C2918">
        <w:rPr>
          <w:b/>
          <w:bCs/>
        </w:rPr>
        <w:t xml:space="preserve"> roku (godz. 23</w:t>
      </w:r>
      <w:r w:rsidR="005C2918" w:rsidRPr="005C2918">
        <w:rPr>
          <w:b/>
          <w:bCs/>
        </w:rPr>
        <w:t>:</w:t>
      </w:r>
      <w:r w:rsidRPr="005C2918">
        <w:rPr>
          <w:b/>
          <w:bCs/>
        </w:rPr>
        <w:t>59)</w:t>
      </w:r>
      <w:r w:rsidRPr="005C2918">
        <w:t>, wpisując w</w:t>
      </w:r>
      <w:r w:rsidR="004E40E6" w:rsidRPr="005C2918">
        <w:t> </w:t>
      </w:r>
      <w:r w:rsidRPr="005C2918">
        <w:t>formularzu nazwę stanowiska i numer referencyjny.</w:t>
      </w:r>
    </w:p>
    <w:p w14:paraId="105DD335" w14:textId="77777777" w:rsidR="00160195" w:rsidRPr="005C2918" w:rsidRDefault="00160195" w:rsidP="005C2918">
      <w:pPr>
        <w:spacing w:line="360" w:lineRule="auto"/>
        <w:rPr>
          <w:b/>
          <w:bCs/>
        </w:rPr>
      </w:pPr>
      <w:r w:rsidRPr="005C2918">
        <w:rPr>
          <w:b/>
          <w:bCs/>
        </w:rPr>
        <w:t>Aplikacje, które wpłyną po ww. terminie, przekazane w inny sposób niż za pośrednictwem formularza oraz aplikacje niekompletne nie będą rozpatrywane.</w:t>
      </w:r>
    </w:p>
    <w:p w14:paraId="7A7C5A90" w14:textId="77777777" w:rsidR="00160195" w:rsidRPr="005C2918" w:rsidRDefault="00160195" w:rsidP="005C2918">
      <w:pPr>
        <w:spacing w:line="360" w:lineRule="auto"/>
      </w:pPr>
    </w:p>
    <w:p w14:paraId="0FAB3D01" w14:textId="77777777" w:rsidR="00160195" w:rsidRPr="005C2918" w:rsidRDefault="00160195" w:rsidP="005C2918">
      <w:pPr>
        <w:spacing w:line="360" w:lineRule="auto"/>
      </w:pPr>
      <w:r w:rsidRPr="005C2918">
        <w:t>Uprzejmie informujemy, że skontaktujemy się tylko z wybranymi kandydatami, których oferty będą w największym stopniu spełniać wymagania formalne. Uczelnia zastrzega sobie prawo pozostawienia rekrutacji bez rozstrzygnięcia.</w:t>
      </w:r>
    </w:p>
    <w:bookmarkEnd w:id="0"/>
    <w:p w14:paraId="374FF80D" w14:textId="77777777" w:rsidR="00160195" w:rsidRPr="005C2918" w:rsidRDefault="00160195" w:rsidP="005C2918">
      <w:pPr>
        <w:spacing w:line="360" w:lineRule="auto"/>
      </w:pPr>
    </w:p>
    <w:sectPr w:rsidR="00160195" w:rsidRPr="005C2918" w:rsidSect="00900D59">
      <w:headerReference w:type="default" r:id="rId11"/>
      <w:footerReference w:type="default" r:id="rId12"/>
      <w:pgSz w:w="11906" w:h="16838"/>
      <w:pgMar w:top="1135" w:right="849" w:bottom="567" w:left="1134" w:header="851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EB8E94" w14:textId="77777777" w:rsidR="00405761" w:rsidRDefault="00405761">
      <w:r>
        <w:separator/>
      </w:r>
    </w:p>
  </w:endnote>
  <w:endnote w:type="continuationSeparator" w:id="0">
    <w:p w14:paraId="43E324B0" w14:textId="77777777" w:rsidR="00405761" w:rsidRDefault="004057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8C02F5" w14:textId="77777777" w:rsidR="00F702CE" w:rsidRDefault="00F702CE">
    <w:pPr>
      <w:pStyle w:val="Stopka"/>
    </w:pPr>
  </w:p>
  <w:p w14:paraId="2C5A3291" w14:textId="77777777" w:rsidR="00F702CE" w:rsidRDefault="00F702CE">
    <w:pPr>
      <w:pStyle w:val="Stopka"/>
      <w:tabs>
        <w:tab w:val="clear" w:pos="4536"/>
        <w:tab w:val="clear" w:pos="9072"/>
        <w:tab w:val="left" w:pos="2370"/>
      </w:tabs>
    </w:pPr>
    <w:r>
      <w:tab/>
    </w:r>
  </w:p>
  <w:p w14:paraId="1B52BC0B" w14:textId="77777777" w:rsidR="00F702CE" w:rsidRDefault="00F702CE">
    <w:pPr>
      <w:pStyle w:val="Stopka"/>
      <w:tabs>
        <w:tab w:val="clear" w:pos="4536"/>
        <w:tab w:val="clear" w:pos="9072"/>
        <w:tab w:val="left" w:pos="2370"/>
      </w:tabs>
    </w:pPr>
    <w:r>
      <w:tab/>
    </w:r>
  </w:p>
  <w:p w14:paraId="5004C3E4" w14:textId="77777777" w:rsidR="00F702CE" w:rsidRDefault="00F702CE">
    <w:pPr>
      <w:pStyle w:val="Stopka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E9A1E0A" wp14:editId="597F3FC5">
          <wp:simplePos x="0" y="0"/>
          <wp:positionH relativeFrom="page">
            <wp:posOffset>0</wp:posOffset>
          </wp:positionH>
          <wp:positionV relativeFrom="page">
            <wp:posOffset>9734549</wp:posOffset>
          </wp:positionV>
          <wp:extent cx="7559675" cy="953135"/>
          <wp:effectExtent l="0" t="0" r="3175" b="0"/>
          <wp:wrapNone/>
          <wp:docPr id="8" name="Obraz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>
                    <a:picLocks noChangeAspect="1"/>
                  </pic:cNvPicPr>
                </pic:nvPicPr>
                <pic:blipFill>
                  <a:blip r:embed="rId1"/>
                  <a:srcRect t="91082"/>
                  <a:stretch/>
                </pic:blipFill>
                <pic:spPr bwMode="auto">
                  <a:xfrm>
                    <a:off x="0" y="0"/>
                    <a:ext cx="7559675" cy="9531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1DBF01F" w14:textId="77777777" w:rsidR="00F702CE" w:rsidRDefault="00F702CE">
    <w:pPr>
      <w:pStyle w:val="Stopka"/>
      <w:tabs>
        <w:tab w:val="clear" w:pos="4536"/>
        <w:tab w:val="clear" w:pos="9072"/>
        <w:tab w:val="left" w:pos="99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678A35" w14:textId="77777777" w:rsidR="00405761" w:rsidRDefault="00405761">
      <w:r>
        <w:separator/>
      </w:r>
    </w:p>
  </w:footnote>
  <w:footnote w:type="continuationSeparator" w:id="0">
    <w:p w14:paraId="24710F67" w14:textId="77777777" w:rsidR="00405761" w:rsidRDefault="004057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3D2499" w14:textId="77777777" w:rsidR="00F702CE" w:rsidRDefault="00F702CE">
    <w:pPr>
      <w:pStyle w:val="Nagwek"/>
      <w:tabs>
        <w:tab w:val="clear" w:pos="4536"/>
        <w:tab w:val="clear" w:pos="9072"/>
        <w:tab w:val="left" w:pos="1650"/>
      </w:tabs>
    </w:pPr>
    <w:r>
      <w:rPr>
        <w:noProof/>
      </w:rPr>
      <mc:AlternateContent>
        <mc:Choice Requires="wpg">
          <w:drawing>
            <wp:anchor distT="0" distB="0" distL="114300" distR="114300" simplePos="0" relativeHeight="251660288" behindDoc="1" locked="0" layoutInCell="1" allowOverlap="1" wp14:anchorId="514D3149" wp14:editId="1968A54C">
              <wp:simplePos x="0" y="0"/>
              <wp:positionH relativeFrom="column">
                <wp:posOffset>-720090</wp:posOffset>
              </wp:positionH>
              <wp:positionV relativeFrom="paragraph">
                <wp:posOffset>-532701</wp:posOffset>
              </wp:positionV>
              <wp:extent cx="7561089" cy="1183341"/>
              <wp:effectExtent l="0" t="0" r="1905" b="0"/>
              <wp:wrapNone/>
              <wp:docPr id="1" name="Grupa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 bwMode="auto">
                      <a:xfrm>
                        <a:off x="0" y="0"/>
                        <a:ext cx="7561089" cy="1183341"/>
                        <a:chOff x="0" y="0"/>
                        <a:chExt cx="7561089" cy="1183341"/>
                      </a:xfrm>
                    </wpg:grpSpPr>
                    <pic:pic xmlns:pic="http://schemas.openxmlformats.org/drawingml/2006/picture">
                      <pic:nvPicPr>
                        <pic:cNvPr id="4" name="Obraz 3"/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rcRect b="88949"/>
                        <a:stretch/>
                      </pic:blipFill>
                      <pic:spPr bwMode="auto">
                        <a:xfrm>
                          <a:off x="0" y="0"/>
                          <a:ext cx="7561089" cy="118334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5" name="Obraz 1"/>
                        <pic:cNvPicPr>
                          <a:picLocks noChangeAspect="1"/>
                        </pic:cNvPicPr>
                      </pic:nvPicPr>
                      <pic:blipFill>
                        <a:blip r:embed="rId2"/>
                        <a:stretch/>
                      </pic:blipFill>
                      <pic:spPr bwMode="auto">
                        <a:xfrm>
                          <a:off x="5909022" y="437990"/>
                          <a:ext cx="922084" cy="63009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pic="http://schemas.openxmlformats.org/drawingml/2006/picture" xmlns:a="http://schemas.openxmlformats.org/drawingml/2006/main">
          <w:pict>
            <v:group id="Grupa 4" style="position:absolute;margin-left:-56.7pt;margin-top:-41.95pt;width:595.35pt;height:93.2pt;z-index:-251656192" coordsize="75610,11833" o:spid="_x0000_s1026" w14:anchorId="13EFA313" o:gfxdata="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T/////////////////////////////////////////69H/////////////////////////&#10;////////////////9+n+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4c3X////////////////////////////&#10;///////////dr5a39P/////////////////////////////////////FjGin5///////////////&#10;///////////////////////MnImk5//////////////////////////////////////6zrvG9f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3MW99f////////////////////////////////////+/k3qFxf//////////////////&#10;/////////////////9uQWz1lqPb//////////////////////////////////rx1NABUm+v/////&#10;////////////////////////////05R+SSxOmuz////////////////////////////////Y1Mqz&#10;fmVtpfn////////////////////////////////////0xa6vyf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t5ePj5Obo7fH5//////////////////////////////2xlJKSlZmdo6my&#10;vNDt//////////////////////////+dU0dJTVFWYHOKr9b8//////////////////////////+y&#10;VgAaNVBti67S9//////////////////////////////Nbz5fe5m31/n/////////////////////&#10;///////////un4OmwuH/////////////////////////////////////487r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ijfzrf+3uH8xr/wAW/wC8P/e2ynv48P8AOG/7enfz&#10;Af8Axa7ub/3ssl7BrNf8XbI/9Rc3/Q59tcv+cf8A4MfdYHut322e8fv3v3v3v3v3v3v3v3v3v3v3&#10;v3v3v3v3v3v3v3v3v3v3v3v3v3v3v3v3v3v3v3v3v3v3v3v3v3swHxN/7Kn+NH/iwHTX/vxduex0&#10;+L3/AGUx8d//ABOnUn/vf7f9yKT/AIFU3/URD/1sX3yT9a/8GX/ex7+7x7+2Z7HD27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ijfzrf8At7h/Ma/8W/7w/wDe2ynv48P84b/t6d/MB/8AFru5v/eyyXsG&#10;s1/xdsj/ANRc3/Q59tcv+cf/AIMfdYHut322e8fv3v3v3v3v3v3v3v3v3v3v3v3v3v3v3v3v3v3v&#10;3v3v3v3v3v3v3v3v3v3v3v3v3v3v3v3v3v3swHxN/wCyp/jR/wCLAdNf+/F257HT4vf9lMfHf/xO&#10;nUn/AL3+3/cik/4FU3/URD/1sX3yT9a/8GX/AHse/u8e/tmexw9u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4o3863/t7h/Ma/8W/7w/8Ae2ynv48P84b/ALenfzAf/Fru5v8A3ssl7BrNf8XbI/8AUXN/&#10;0OfbXL/nH/4MfdYHut322e8fv3v3v3v3v3v3v3v3v3v3v3v3v3v3v3v3v3v3v3v3v3v3v3v3v3v3&#10;v3v3v3v3v3v3v3v3v3v3swHxN/7Kn+NH/iwHTX/vxduex0+L3/ZTHx3/APE6dSf+9/t/3IpP+BVN&#10;/wBREP8A1sX3yT9a/wDBl/3se/u8e/tmexw9u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4o3863/t7&#10;h/Ma/wDFv+8P/e2ynv48P84b/t6d/MB/8Wu7m/8AeyyXsGs1/wAXbI/9Rc3/AEOfbXL/AJx/+DH3&#10;WB7rd9tnvH797979797979797979797979797979797979797979797979797979797979797979&#10;7979797MB8Tf+yp/jR/4sB01/wC/F257HT4vf9lMfHf/AMTp1J/73+3/AHIpP+BVN/1EQ/8AWxff&#10;JP1r/wAGX/ex7+7x7+2Z7HD27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ijfzrf+3uH8xr/wAW/wC8&#10;P/e2ynv48P8AOG/7enfzAf8Axa7ub/3ssl7BrNf8XbI/9Rc3/Q59tcv+cf8A4MfdYHut322e8fv3&#10;v3v3v3v3v3v3v3v3v3v3v3v3v3v3v3v3v3v3v3v3v3v3v3v3v3v3v3v3v3v3v3v3v3v3v3swHxN/&#10;7Kn+NH/iwHTX/vxduex0+L3/AGUx8d//ABOnUn/vf7f9yKT/AIFU3/URD/1sX3yT9a/8GX/ex7+7&#10;x7+2Z7HD27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ijfzrf8At7h/Ma/8W/7w/wDe2ynv48P84b/t&#10;6d/MB/8AFru5v/eyyXsGs1/xdsj/ANRc3/Q59tcv+cf/AIMfdYHut322e8fv3v3v3v3v3v3v3v3v&#10;3v3v3v3v3v3v3v3v3v3v3v3v3v3v3v3v3v3v3v3v3v3v3v3v3v3v3v3swHxN/wCyp/jR/wCLAdNf&#10;+/F257HT4vf9lMfHf/xOnUn/AL3+3/cik/4FU3/URD/1sX3yT9a/8GX/AHse/u8e/tmexw9u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">
              <v:shapetype id="_x0000_t75" coordsize="21600,21600" filled="f" stroked="f" o:spt="75" o:preferrelative="t" path="m@4@5l@4@11@9@11@9@5xe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Obraz 3" style="position:absolute;width:75610;height:11833;visibility:visible;mso-wrap-style:square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">
                <v:imagedata cropbottom="58294f" o:title="" r:id="rId3"/>
              </v:shape>
              <v:shape id="Obraz 1" style="position:absolute;left:59090;top:4379;width:9221;height:6301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">
                <v:imagedata o:title="" r:id="rId4"/>
              </v:shape>
            </v:group>
          </w:pict>
        </mc:Fallback>
      </mc:AlternateContent>
    </w:r>
    <w:r>
      <w:tab/>
    </w:r>
  </w:p>
  <w:p w14:paraId="2DB1FC17" w14:textId="77777777" w:rsidR="00F702CE" w:rsidRDefault="00F702CE">
    <w:pPr>
      <w:pStyle w:val="Nagwek"/>
      <w:tabs>
        <w:tab w:val="clear" w:pos="4536"/>
        <w:tab w:val="clear" w:pos="9072"/>
        <w:tab w:val="left" w:pos="1650"/>
      </w:tabs>
    </w:pPr>
  </w:p>
  <w:p w14:paraId="2020D799" w14:textId="77777777" w:rsidR="00F702CE" w:rsidRDefault="00F702CE">
    <w:pPr>
      <w:pStyle w:val="Nagwek"/>
      <w:tabs>
        <w:tab w:val="clear" w:pos="4536"/>
        <w:tab w:val="clear" w:pos="9072"/>
        <w:tab w:val="left" w:pos="1650"/>
      </w:tabs>
    </w:pPr>
  </w:p>
  <w:p w14:paraId="26FBC8DF" w14:textId="77777777" w:rsidR="00F702CE" w:rsidRDefault="00F702CE">
    <w:pPr>
      <w:pStyle w:val="Nagwek"/>
      <w:tabs>
        <w:tab w:val="clear" w:pos="4536"/>
        <w:tab w:val="clear" w:pos="9072"/>
        <w:tab w:val="left" w:pos="1650"/>
      </w:tabs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351034"/>
    <w:multiLevelType w:val="hybridMultilevel"/>
    <w:tmpl w:val="6A3A9528"/>
    <w:lvl w:ilvl="0" w:tplc="AD4A7F26">
      <w:start w:val="1"/>
      <w:numFmt w:val="decimal"/>
      <w:lvlText w:val="%1."/>
      <w:lvlJc w:val="left"/>
      <w:pPr>
        <w:ind w:left="1069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 w15:restartNumberingAfterBreak="0">
    <w:nsid w:val="11D83C7F"/>
    <w:multiLevelType w:val="hybridMultilevel"/>
    <w:tmpl w:val="C008647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EB02F9"/>
    <w:multiLevelType w:val="hybridMultilevel"/>
    <w:tmpl w:val="849A94BC"/>
    <w:lvl w:ilvl="0" w:tplc="0A92FB4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E50868"/>
    <w:multiLevelType w:val="hybridMultilevel"/>
    <w:tmpl w:val="5EE2719E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CA546D"/>
    <w:multiLevelType w:val="hybridMultilevel"/>
    <w:tmpl w:val="EC34503E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E56CED"/>
    <w:multiLevelType w:val="hybridMultilevel"/>
    <w:tmpl w:val="AC04C3E2"/>
    <w:lvl w:ilvl="0" w:tplc="C60C5D16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326E69BA"/>
    <w:multiLevelType w:val="hybridMultilevel"/>
    <w:tmpl w:val="C8A2660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A82843"/>
    <w:multiLevelType w:val="hybridMultilevel"/>
    <w:tmpl w:val="B0CE5462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E769C6"/>
    <w:multiLevelType w:val="hybridMultilevel"/>
    <w:tmpl w:val="393614A6"/>
    <w:lvl w:ilvl="0" w:tplc="78B08FA6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363A99D0">
      <w:start w:val="1"/>
      <w:numFmt w:val="lowerLetter"/>
      <w:lvlText w:val="%2."/>
      <w:lvlJc w:val="left"/>
      <w:pPr>
        <w:ind w:left="1440" w:hanging="360"/>
      </w:pPr>
    </w:lvl>
    <w:lvl w:ilvl="2" w:tplc="427C04A4">
      <w:start w:val="1"/>
      <w:numFmt w:val="lowerRoman"/>
      <w:lvlText w:val="%3."/>
      <w:lvlJc w:val="right"/>
      <w:pPr>
        <w:ind w:left="2160" w:hanging="180"/>
      </w:pPr>
    </w:lvl>
    <w:lvl w:ilvl="3" w:tplc="3F9838FC">
      <w:start w:val="1"/>
      <w:numFmt w:val="decimal"/>
      <w:lvlText w:val="%4."/>
      <w:lvlJc w:val="left"/>
      <w:pPr>
        <w:ind w:left="2880" w:hanging="360"/>
      </w:pPr>
    </w:lvl>
    <w:lvl w:ilvl="4" w:tplc="A7E8ED9A">
      <w:start w:val="1"/>
      <w:numFmt w:val="lowerLetter"/>
      <w:lvlText w:val="%5."/>
      <w:lvlJc w:val="left"/>
      <w:pPr>
        <w:ind w:left="3600" w:hanging="360"/>
      </w:pPr>
    </w:lvl>
    <w:lvl w:ilvl="5" w:tplc="B198A040">
      <w:start w:val="1"/>
      <w:numFmt w:val="lowerRoman"/>
      <w:lvlText w:val="%6."/>
      <w:lvlJc w:val="right"/>
      <w:pPr>
        <w:ind w:left="4320" w:hanging="180"/>
      </w:pPr>
    </w:lvl>
    <w:lvl w:ilvl="6" w:tplc="3BD8337C">
      <w:start w:val="1"/>
      <w:numFmt w:val="decimal"/>
      <w:lvlText w:val="%7."/>
      <w:lvlJc w:val="left"/>
      <w:pPr>
        <w:ind w:left="5040" w:hanging="360"/>
      </w:pPr>
    </w:lvl>
    <w:lvl w:ilvl="7" w:tplc="A5622070">
      <w:start w:val="1"/>
      <w:numFmt w:val="lowerLetter"/>
      <w:lvlText w:val="%8."/>
      <w:lvlJc w:val="left"/>
      <w:pPr>
        <w:ind w:left="5760" w:hanging="360"/>
      </w:pPr>
    </w:lvl>
    <w:lvl w:ilvl="8" w:tplc="CAE669EE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D845C3"/>
    <w:multiLevelType w:val="hybridMultilevel"/>
    <w:tmpl w:val="775C8402"/>
    <w:lvl w:ilvl="0" w:tplc="EEEEE18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D632D6"/>
    <w:multiLevelType w:val="hybridMultilevel"/>
    <w:tmpl w:val="12C683A0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400C46"/>
    <w:multiLevelType w:val="multilevel"/>
    <w:tmpl w:val="030C66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490E62B3"/>
    <w:multiLevelType w:val="hybridMultilevel"/>
    <w:tmpl w:val="8234AAC4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171DA4"/>
    <w:multiLevelType w:val="hybridMultilevel"/>
    <w:tmpl w:val="C53C04DA"/>
    <w:lvl w:ilvl="0" w:tplc="0415000F">
      <w:start w:val="1"/>
      <w:numFmt w:val="decimal"/>
      <w:lvlText w:val="%1.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4" w15:restartNumberingAfterBreak="0">
    <w:nsid w:val="56CF7ED3"/>
    <w:multiLevelType w:val="multilevel"/>
    <w:tmpl w:val="528C1B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73A0D25"/>
    <w:multiLevelType w:val="hybridMultilevel"/>
    <w:tmpl w:val="CE4A73EC"/>
    <w:lvl w:ilvl="0" w:tplc="BFE2E2D8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 w:tplc="2E8654DC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 w:tplc="E19EF73A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 w:tplc="03DC763E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 w:tplc="914A563E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 w:tplc="F23A2198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 w:tplc="28B4F4CC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 w:tplc="DF3EE4A8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 w:tplc="8D7648E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49D18DB"/>
    <w:multiLevelType w:val="hybridMultilevel"/>
    <w:tmpl w:val="88127FCA"/>
    <w:lvl w:ilvl="0" w:tplc="0809000F">
      <w:start w:val="1"/>
      <w:numFmt w:val="decimal"/>
      <w:lvlText w:val="%1."/>
      <w:lvlJc w:val="left"/>
      <w:pPr>
        <w:ind w:left="1068" w:hanging="360"/>
      </w:pPr>
    </w:lvl>
    <w:lvl w:ilvl="1" w:tplc="08090019" w:tentative="1">
      <w:start w:val="1"/>
      <w:numFmt w:val="lowerLetter"/>
      <w:lvlText w:val="%2."/>
      <w:lvlJc w:val="left"/>
      <w:pPr>
        <w:ind w:left="1788" w:hanging="360"/>
      </w:pPr>
    </w:lvl>
    <w:lvl w:ilvl="2" w:tplc="0809001B" w:tentative="1">
      <w:start w:val="1"/>
      <w:numFmt w:val="lowerRoman"/>
      <w:lvlText w:val="%3."/>
      <w:lvlJc w:val="right"/>
      <w:pPr>
        <w:ind w:left="2508" w:hanging="180"/>
      </w:pPr>
    </w:lvl>
    <w:lvl w:ilvl="3" w:tplc="0809000F" w:tentative="1">
      <w:start w:val="1"/>
      <w:numFmt w:val="decimal"/>
      <w:lvlText w:val="%4."/>
      <w:lvlJc w:val="left"/>
      <w:pPr>
        <w:ind w:left="3228" w:hanging="360"/>
      </w:pPr>
    </w:lvl>
    <w:lvl w:ilvl="4" w:tplc="08090019" w:tentative="1">
      <w:start w:val="1"/>
      <w:numFmt w:val="lowerLetter"/>
      <w:lvlText w:val="%5."/>
      <w:lvlJc w:val="left"/>
      <w:pPr>
        <w:ind w:left="3948" w:hanging="360"/>
      </w:pPr>
    </w:lvl>
    <w:lvl w:ilvl="5" w:tplc="0809001B" w:tentative="1">
      <w:start w:val="1"/>
      <w:numFmt w:val="lowerRoman"/>
      <w:lvlText w:val="%6."/>
      <w:lvlJc w:val="right"/>
      <w:pPr>
        <w:ind w:left="4668" w:hanging="180"/>
      </w:pPr>
    </w:lvl>
    <w:lvl w:ilvl="6" w:tplc="0809000F" w:tentative="1">
      <w:start w:val="1"/>
      <w:numFmt w:val="decimal"/>
      <w:lvlText w:val="%7."/>
      <w:lvlJc w:val="left"/>
      <w:pPr>
        <w:ind w:left="5388" w:hanging="360"/>
      </w:pPr>
    </w:lvl>
    <w:lvl w:ilvl="7" w:tplc="08090019" w:tentative="1">
      <w:start w:val="1"/>
      <w:numFmt w:val="lowerLetter"/>
      <w:lvlText w:val="%8."/>
      <w:lvlJc w:val="left"/>
      <w:pPr>
        <w:ind w:left="6108" w:hanging="360"/>
      </w:pPr>
    </w:lvl>
    <w:lvl w:ilvl="8" w:tplc="08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7" w15:restartNumberingAfterBreak="0">
    <w:nsid w:val="796C7B7E"/>
    <w:multiLevelType w:val="hybridMultilevel"/>
    <w:tmpl w:val="CA7EF7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CEE0DD2"/>
    <w:multiLevelType w:val="hybridMultilevel"/>
    <w:tmpl w:val="B46C43E0"/>
    <w:lvl w:ilvl="0" w:tplc="4C443A22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9E9070FE">
      <w:start w:val="1"/>
      <w:numFmt w:val="lowerLetter"/>
      <w:lvlText w:val="%2."/>
      <w:lvlJc w:val="left"/>
      <w:pPr>
        <w:ind w:left="1440" w:hanging="360"/>
      </w:pPr>
    </w:lvl>
    <w:lvl w:ilvl="2" w:tplc="2FB4987A">
      <w:start w:val="1"/>
      <w:numFmt w:val="lowerRoman"/>
      <w:lvlText w:val="%3."/>
      <w:lvlJc w:val="right"/>
      <w:pPr>
        <w:ind w:left="2160" w:hanging="180"/>
      </w:pPr>
    </w:lvl>
    <w:lvl w:ilvl="3" w:tplc="1C10F98A">
      <w:start w:val="1"/>
      <w:numFmt w:val="decimal"/>
      <w:lvlText w:val="%4."/>
      <w:lvlJc w:val="left"/>
      <w:pPr>
        <w:ind w:left="2880" w:hanging="360"/>
      </w:pPr>
    </w:lvl>
    <w:lvl w:ilvl="4" w:tplc="A9944812">
      <w:start w:val="1"/>
      <w:numFmt w:val="lowerLetter"/>
      <w:lvlText w:val="%5."/>
      <w:lvlJc w:val="left"/>
      <w:pPr>
        <w:ind w:left="3600" w:hanging="360"/>
      </w:pPr>
    </w:lvl>
    <w:lvl w:ilvl="5" w:tplc="663C9108">
      <w:start w:val="1"/>
      <w:numFmt w:val="lowerRoman"/>
      <w:lvlText w:val="%6."/>
      <w:lvlJc w:val="right"/>
      <w:pPr>
        <w:ind w:left="4320" w:hanging="180"/>
      </w:pPr>
    </w:lvl>
    <w:lvl w:ilvl="6" w:tplc="8578E280">
      <w:start w:val="1"/>
      <w:numFmt w:val="decimal"/>
      <w:lvlText w:val="%7."/>
      <w:lvlJc w:val="left"/>
      <w:pPr>
        <w:ind w:left="5040" w:hanging="360"/>
      </w:pPr>
    </w:lvl>
    <w:lvl w:ilvl="7" w:tplc="CFB867EA">
      <w:start w:val="1"/>
      <w:numFmt w:val="lowerLetter"/>
      <w:lvlText w:val="%8."/>
      <w:lvlJc w:val="left"/>
      <w:pPr>
        <w:ind w:left="5760" w:hanging="360"/>
      </w:pPr>
    </w:lvl>
    <w:lvl w:ilvl="8" w:tplc="15DCD7BC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8"/>
  </w:num>
  <w:num w:numId="3">
    <w:abstractNumId w:val="15"/>
  </w:num>
  <w:num w:numId="4">
    <w:abstractNumId w:val="4"/>
  </w:num>
  <w:num w:numId="5">
    <w:abstractNumId w:val="7"/>
  </w:num>
  <w:num w:numId="6">
    <w:abstractNumId w:val="3"/>
  </w:num>
  <w:num w:numId="7">
    <w:abstractNumId w:val="10"/>
  </w:num>
  <w:num w:numId="8">
    <w:abstractNumId w:val="12"/>
  </w:num>
  <w:num w:numId="9">
    <w:abstractNumId w:val="17"/>
  </w:num>
  <w:num w:numId="10">
    <w:abstractNumId w:val="11"/>
  </w:num>
  <w:num w:numId="11">
    <w:abstractNumId w:val="16"/>
  </w:num>
  <w:num w:numId="12">
    <w:abstractNumId w:val="9"/>
  </w:num>
  <w:num w:numId="13">
    <w:abstractNumId w:val="14"/>
  </w:num>
  <w:num w:numId="14">
    <w:abstractNumId w:val="13"/>
  </w:num>
  <w:num w:numId="15">
    <w:abstractNumId w:val="5"/>
  </w:num>
  <w:num w:numId="16">
    <w:abstractNumId w:val="0"/>
  </w:num>
  <w:num w:numId="17">
    <w:abstractNumId w:val="6"/>
  </w:num>
  <w:num w:numId="18">
    <w:abstractNumId w:val="1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MTYzsjQyNTQ1NjBS0lEKTi0uzszPAykwqQUAFVQhQywAAAA="/>
  </w:docVars>
  <w:rsids>
    <w:rsidRoot w:val="00160195"/>
    <w:rsid w:val="00046EB6"/>
    <w:rsid w:val="000628CE"/>
    <w:rsid w:val="00062A50"/>
    <w:rsid w:val="0007407C"/>
    <w:rsid w:val="000951D8"/>
    <w:rsid w:val="000A6139"/>
    <w:rsid w:val="000B3DF2"/>
    <w:rsid w:val="000E474A"/>
    <w:rsid w:val="001101AE"/>
    <w:rsid w:val="00114F99"/>
    <w:rsid w:val="00160195"/>
    <w:rsid w:val="00176415"/>
    <w:rsid w:val="0018012D"/>
    <w:rsid w:val="001813AA"/>
    <w:rsid w:val="0018350A"/>
    <w:rsid w:val="00211D42"/>
    <w:rsid w:val="00225E07"/>
    <w:rsid w:val="00265D61"/>
    <w:rsid w:val="002A224B"/>
    <w:rsid w:val="002A5D15"/>
    <w:rsid w:val="002B2C04"/>
    <w:rsid w:val="002E126B"/>
    <w:rsid w:val="00317DD4"/>
    <w:rsid w:val="0035220F"/>
    <w:rsid w:val="003F1537"/>
    <w:rsid w:val="00405761"/>
    <w:rsid w:val="004B0CFF"/>
    <w:rsid w:val="004E40E6"/>
    <w:rsid w:val="00514EC2"/>
    <w:rsid w:val="005C2918"/>
    <w:rsid w:val="005C36D0"/>
    <w:rsid w:val="006614FD"/>
    <w:rsid w:val="006C117B"/>
    <w:rsid w:val="006D13D1"/>
    <w:rsid w:val="006E6F49"/>
    <w:rsid w:val="00705D8D"/>
    <w:rsid w:val="0075670D"/>
    <w:rsid w:val="0078376B"/>
    <w:rsid w:val="007845C1"/>
    <w:rsid w:val="007A6561"/>
    <w:rsid w:val="00812D67"/>
    <w:rsid w:val="0081578D"/>
    <w:rsid w:val="00836177"/>
    <w:rsid w:val="00853295"/>
    <w:rsid w:val="008571F6"/>
    <w:rsid w:val="00864B3F"/>
    <w:rsid w:val="00877F74"/>
    <w:rsid w:val="008A3F29"/>
    <w:rsid w:val="008B63B7"/>
    <w:rsid w:val="008D6ADF"/>
    <w:rsid w:val="008F21BB"/>
    <w:rsid w:val="00900D59"/>
    <w:rsid w:val="00902C77"/>
    <w:rsid w:val="00990FB4"/>
    <w:rsid w:val="009920A0"/>
    <w:rsid w:val="009B5019"/>
    <w:rsid w:val="009F2BA4"/>
    <w:rsid w:val="00A05EE9"/>
    <w:rsid w:val="00A166E3"/>
    <w:rsid w:val="00AA34A2"/>
    <w:rsid w:val="00AB7E71"/>
    <w:rsid w:val="00B17F63"/>
    <w:rsid w:val="00B346A0"/>
    <w:rsid w:val="00B75FC5"/>
    <w:rsid w:val="00C00322"/>
    <w:rsid w:val="00CA4B9A"/>
    <w:rsid w:val="00D11A09"/>
    <w:rsid w:val="00D14C7F"/>
    <w:rsid w:val="00D1597A"/>
    <w:rsid w:val="00D4036A"/>
    <w:rsid w:val="00D61C08"/>
    <w:rsid w:val="00E25FC4"/>
    <w:rsid w:val="00E5091F"/>
    <w:rsid w:val="00E6793A"/>
    <w:rsid w:val="00E87DDB"/>
    <w:rsid w:val="00E96C0A"/>
    <w:rsid w:val="00EB2435"/>
    <w:rsid w:val="00F04BAB"/>
    <w:rsid w:val="00F4060A"/>
    <w:rsid w:val="00F702CE"/>
    <w:rsid w:val="00FB6148"/>
    <w:rsid w:val="00FC75A5"/>
    <w:rsid w:val="0A6DE47C"/>
    <w:rsid w:val="0C5CF14B"/>
    <w:rsid w:val="1531EC2F"/>
    <w:rsid w:val="26D7A151"/>
    <w:rsid w:val="3E80A957"/>
    <w:rsid w:val="4228743C"/>
    <w:rsid w:val="74FCF1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17A516"/>
  <w15:docId w15:val="{5429301D-6D1F-48BE-AC50-B2E0F289CB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E5091F"/>
    <w:pPr>
      <w:pBdr>
        <w:top w:val="none" w:sz="4" w:space="0" w:color="000000"/>
        <w:left w:val="none" w:sz="4" w:space="0" w:color="000000"/>
        <w:bottom w:val="none" w:sz="4" w:space="0" w:color="000000"/>
        <w:right w:val="none" w:sz="4" w:space="0" w:color="000000"/>
        <w:between w:val="none" w:sz="4" w:space="0" w:color="000000"/>
      </w:pBd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160195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160195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160195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160195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160195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4B0CFF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B0CFF"/>
    <w:rPr>
      <w:rFonts w:ascii="Segoe UI" w:eastAsia="Times New Roman" w:hAnsi="Segoe UI" w:cs="Segoe UI"/>
      <w:sz w:val="18"/>
      <w:szCs w:val="18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E40E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E40E6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E40E6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E40E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E40E6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1813AA"/>
    <w:rPr>
      <w:rFonts w:ascii="Consolas" w:hAnsi="Consolas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1813AA"/>
    <w:rPr>
      <w:rFonts w:ascii="Consolas" w:eastAsia="Times New Roman" w:hAnsi="Consolas" w:cs="Times New Roman"/>
      <w:sz w:val="20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756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7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5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2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g"/><Relationship Id="rId1" Type="http://schemas.openxmlformats.org/officeDocument/2006/relationships/image" Target="media/image1.pn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C7C2D406914D847B650F83B57E32F51" ma:contentTypeVersion="16" ma:contentTypeDescription="Utwórz nowy dokument." ma:contentTypeScope="" ma:versionID="6ece9217a6a020842405438509245cb6">
  <xsd:schema xmlns:xsd="http://www.w3.org/2001/XMLSchema" xmlns:xs="http://www.w3.org/2001/XMLSchema" xmlns:p="http://schemas.microsoft.com/office/2006/metadata/properties" xmlns:ns2="7bb2ebaf-7d6b-41c8-acdf-9792324a4dfe" xmlns:ns3="84c941b6-9d8d-42d4-a67c-28b1e863284c" targetNamespace="http://schemas.microsoft.com/office/2006/metadata/properties" ma:root="true" ma:fieldsID="11e0aceda4a0c9032575afafbee7cbef" ns2:_="" ns3:_="">
    <xsd:import namespace="7bb2ebaf-7d6b-41c8-acdf-9792324a4dfe"/>
    <xsd:import namespace="84c941b6-9d8d-42d4-a67c-28b1e863284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b2ebaf-7d6b-41c8-acdf-9792324a4d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0" nillable="true" ma:taxonomy="true" ma:internalName="lcf76f155ced4ddcb4097134ff3c332f" ma:taxonomyFieldName="MediaServiceImageTags" ma:displayName="Tagi obrazów" ma:readOnly="false" ma:fieldId="{5cf76f15-5ced-4ddc-b409-7134ff3c332f}" ma:taxonomyMulti="true" ma:sspId="3b0ad5e2-dd37-4b24-9842-044369a8daf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c941b6-9d8d-42d4-a67c-28b1e863284c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984d9e4a-c1ba-4d83-b396-72b9fb04d708}" ma:internalName="TaxCatchAll" ma:showField="CatchAllData" ma:web="84c941b6-9d8d-42d4-a67c-28b1e863284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bb2ebaf-7d6b-41c8-acdf-9792324a4dfe">
      <Terms xmlns="http://schemas.microsoft.com/office/infopath/2007/PartnerControls"/>
    </lcf76f155ced4ddcb4097134ff3c332f>
    <TaxCatchAll xmlns="84c941b6-9d8d-42d4-a67c-28b1e863284c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CA77D2-BB3E-4CD9-A197-0B74A8E0FC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bb2ebaf-7d6b-41c8-acdf-9792324a4dfe"/>
    <ds:schemaRef ds:uri="84c941b6-9d8d-42d4-a67c-28b1e86328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0B1A76D-2976-4C76-85DA-CA69C87B70C5}">
  <ds:schemaRefs>
    <ds:schemaRef ds:uri="http://schemas.microsoft.com/office/2006/metadata/properties"/>
    <ds:schemaRef ds:uri="http://schemas.microsoft.com/office/infopath/2007/PartnerControls"/>
    <ds:schemaRef ds:uri="7bb2ebaf-7d6b-41c8-acdf-9792324a4dfe"/>
    <ds:schemaRef ds:uri="84c941b6-9d8d-42d4-a67c-28b1e863284c"/>
  </ds:schemaRefs>
</ds:datastoreItem>
</file>

<file path=customXml/itemProps3.xml><?xml version="1.0" encoding="utf-8"?>
<ds:datastoreItem xmlns:ds="http://schemas.openxmlformats.org/officeDocument/2006/customXml" ds:itemID="{09EB94E9-47FA-47BA-95E4-7A1FF08AFD1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8942483-6E9C-4030-B6BF-36BD969C71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1</Words>
  <Characters>2168</Characters>
  <Application>Microsoft Office Word</Application>
  <DocSecurity>0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stet Śląski w Katowicach</Company>
  <LinksUpToDate>false</LinksUpToDate>
  <CharactersWithSpaces>2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a Kalita</dc:creator>
  <cp:lastModifiedBy>Violetta Kulik</cp:lastModifiedBy>
  <cp:revision>2</cp:revision>
  <cp:lastPrinted>2022-04-05T06:32:00Z</cp:lastPrinted>
  <dcterms:created xsi:type="dcterms:W3CDTF">2024-04-22T12:20:00Z</dcterms:created>
  <dcterms:modified xsi:type="dcterms:W3CDTF">2024-04-22T1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7C2D406914D847B650F83B57E32F51</vt:lpwstr>
  </property>
</Properties>
</file>